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921EB" w14:textId="34768AB6" w:rsidR="00AD6DCF" w:rsidRPr="0069213B" w:rsidRDefault="00AD6DCF" w:rsidP="0050119E">
      <w:pPr>
        <w:shd w:val="clear" w:color="auto" w:fill="F2F2F2" w:themeFill="background1" w:themeFillShade="F2"/>
        <w:bidi/>
        <w:jc w:val="center"/>
        <w:rPr>
          <w:rFonts w:cs="Calibri"/>
          <w:sz w:val="40"/>
          <w:szCs w:val="40"/>
          <w:rtl/>
        </w:rPr>
      </w:pPr>
      <w:r>
        <w:rPr>
          <w:rFonts w:cs="Calibri" w:hint="cs"/>
          <w:sz w:val="40"/>
          <w:szCs w:val="40"/>
          <w:rtl/>
        </w:rPr>
        <w:t>"</w:t>
      </w:r>
      <w:r w:rsidR="00E27A85" w:rsidRPr="00E27A85">
        <w:rPr>
          <w:rFonts w:hint="eastAsia"/>
          <w:rtl/>
        </w:rPr>
        <w:t xml:space="preserve"> 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تا</w:t>
      </w:r>
      <w:r w:rsidR="00E27A85" w:rsidRPr="00E27A85">
        <w:rPr>
          <w:rFonts w:cs="B Zar" w:hint="cs"/>
          <w:b/>
          <w:bCs/>
          <w:sz w:val="32"/>
          <w:szCs w:val="32"/>
          <w:rtl/>
        </w:rPr>
        <w:t>یی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د</w:t>
      </w:r>
      <w:r w:rsidR="00E27A85" w:rsidRPr="00E27A85">
        <w:rPr>
          <w:rFonts w:cs="B Zar" w:hint="cs"/>
          <w:b/>
          <w:bCs/>
          <w:sz w:val="32"/>
          <w:szCs w:val="32"/>
          <w:rtl/>
        </w:rPr>
        <w:t>ی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ه</w:t>
      </w:r>
      <w:r w:rsidR="00E27A85" w:rsidRPr="00E27A85">
        <w:rPr>
          <w:rFonts w:cs="B Zar"/>
          <w:b/>
          <w:bCs/>
          <w:sz w:val="32"/>
          <w:szCs w:val="32"/>
          <w:rtl/>
        </w:rPr>
        <w:t xml:space="preserve"> 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نو</w:t>
      </w:r>
      <w:r w:rsidR="00E27A85" w:rsidRPr="00E27A85">
        <w:rPr>
          <w:rFonts w:cs="B Zar" w:hint="cs"/>
          <w:b/>
          <w:bCs/>
          <w:sz w:val="32"/>
          <w:szCs w:val="32"/>
          <w:rtl/>
        </w:rPr>
        <w:t>ی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سندگان</w:t>
      </w:r>
      <w:r w:rsidR="00E27A85" w:rsidRPr="00E27A85">
        <w:rPr>
          <w:rFonts w:cs="B Zar"/>
          <w:b/>
          <w:bCs/>
          <w:sz w:val="32"/>
          <w:szCs w:val="32"/>
          <w:rtl/>
        </w:rPr>
        <w:t xml:space="preserve"> 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و</w:t>
      </w:r>
      <w:r w:rsidR="00E27A85" w:rsidRPr="00E27A85">
        <w:rPr>
          <w:rFonts w:cs="B Zar"/>
          <w:b/>
          <w:bCs/>
          <w:sz w:val="32"/>
          <w:szCs w:val="32"/>
          <w:rtl/>
        </w:rPr>
        <w:t xml:space="preserve"> </w:t>
      </w:r>
      <w:r w:rsidR="00E27A85" w:rsidRPr="00E27A85">
        <w:rPr>
          <w:rFonts w:cs="B Zar" w:hint="eastAsia"/>
          <w:b/>
          <w:bCs/>
          <w:sz w:val="32"/>
          <w:szCs w:val="32"/>
          <w:rtl/>
        </w:rPr>
        <w:t>تعهدنامه</w:t>
      </w:r>
      <w:r>
        <w:rPr>
          <w:rFonts w:cs="Calibri" w:hint="cs"/>
          <w:sz w:val="40"/>
          <w:szCs w:val="40"/>
          <w:rtl/>
        </w:rPr>
        <w:t>"</w:t>
      </w:r>
    </w:p>
    <w:p w14:paraId="35C89505" w14:textId="5A59C14A" w:rsidR="00470D2F" w:rsidRPr="00470D2F" w:rsidRDefault="00470D2F" w:rsidP="00470D2F">
      <w:pPr>
        <w:bidi/>
        <w:spacing w:after="0" w:line="276" w:lineRule="auto"/>
        <w:rPr>
          <w:rFonts w:ascii="Times New Roman" w:eastAsia="Times New Roman" w:hAnsi="Times New Roman" w:cs="B Zar"/>
          <w:b/>
          <w:bCs/>
          <w:sz w:val="22"/>
          <w:szCs w:val="22"/>
          <w:rtl/>
          <w:lang w:bidi="fa-IR"/>
        </w:rPr>
      </w:pPr>
      <w:r w:rsidRPr="00470D2F">
        <w:rPr>
          <w:rFonts w:ascii="Times New Roman" w:eastAsia="Times New Roman" w:hAnsi="Times New Roman" w:cs="B Zar" w:hint="cs"/>
          <w:b/>
          <w:bCs/>
          <w:sz w:val="22"/>
          <w:szCs w:val="22"/>
          <w:rtl/>
        </w:rPr>
        <w:t xml:space="preserve">سردبیر محترم نشریه </w:t>
      </w:r>
      <w:r w:rsidR="0066386C">
        <w:rPr>
          <w:rFonts w:ascii="Times New Roman" w:eastAsia="Times New Roman" w:hAnsi="Times New Roman" w:cs="B Zar" w:hint="cs"/>
          <w:b/>
          <w:bCs/>
          <w:sz w:val="22"/>
          <w:szCs w:val="22"/>
          <w:rtl/>
          <w:lang w:bidi="fa-IR"/>
        </w:rPr>
        <w:t>زمی</w:t>
      </w:r>
      <w:bookmarkStart w:id="0" w:name="_GoBack"/>
      <w:bookmarkEnd w:id="0"/>
      <w:r w:rsidR="0066386C">
        <w:rPr>
          <w:rFonts w:ascii="Times New Roman" w:eastAsia="Times New Roman" w:hAnsi="Times New Roman" w:cs="B Zar" w:hint="cs"/>
          <w:b/>
          <w:bCs/>
          <w:sz w:val="22"/>
          <w:szCs w:val="22"/>
          <w:rtl/>
          <w:lang w:bidi="fa-IR"/>
        </w:rPr>
        <w:t xml:space="preserve">ن شناسی مهندسی </w:t>
      </w:r>
    </w:p>
    <w:p w14:paraId="6B09A7D9" w14:textId="77777777" w:rsidR="00470D2F" w:rsidRPr="00470D2F" w:rsidRDefault="00470D2F" w:rsidP="00470D2F">
      <w:pPr>
        <w:bidi/>
        <w:spacing w:after="0" w:line="276" w:lineRule="auto"/>
        <w:rPr>
          <w:rFonts w:ascii="Times New Roman" w:eastAsia="Times New Roman" w:hAnsi="Times New Roman" w:cs="B Zar"/>
          <w:b/>
          <w:bCs/>
          <w:sz w:val="22"/>
          <w:szCs w:val="22"/>
          <w:rtl/>
          <w:lang w:bidi="fa-IR"/>
        </w:rPr>
      </w:pPr>
      <w:r w:rsidRPr="00470D2F">
        <w:rPr>
          <w:rFonts w:ascii="Times New Roman" w:eastAsia="Times New Roman" w:hAnsi="Times New Roman" w:cs="B Zar" w:hint="cs"/>
          <w:b/>
          <w:bCs/>
          <w:sz w:val="22"/>
          <w:szCs w:val="22"/>
          <w:rtl/>
          <w:lang w:bidi="fa-IR"/>
        </w:rPr>
        <w:t xml:space="preserve">جناب آقای دکتر محمد نخعی </w:t>
      </w:r>
    </w:p>
    <w:p w14:paraId="6C791129" w14:textId="77777777" w:rsidR="00470D2F" w:rsidRPr="00EE653F" w:rsidRDefault="00470D2F" w:rsidP="00470D2F">
      <w:pPr>
        <w:bidi/>
        <w:jc w:val="both"/>
        <w:rPr>
          <w:rFonts w:ascii="Times New Roman" w:eastAsia="Times New Roman" w:hAnsi="Times New Roman" w:cs="B Zar"/>
          <w:sz w:val="24"/>
          <w:szCs w:val="24"/>
          <w:rtl/>
        </w:rPr>
      </w:pPr>
      <w:r w:rsidRPr="00EE653F">
        <w:rPr>
          <w:rFonts w:ascii="Times New Roman" w:eastAsia="Times New Roman" w:hAnsi="Times New Roman" w:cs="B Zar" w:hint="cs"/>
          <w:sz w:val="24"/>
          <w:szCs w:val="24"/>
          <w:rtl/>
        </w:rPr>
        <w:t>با سلام و احترام</w:t>
      </w:r>
    </w:p>
    <w:p w14:paraId="7B94504C" w14:textId="77777777" w:rsidR="00470D2F" w:rsidRDefault="00470D2F" w:rsidP="00470D2F">
      <w:pPr>
        <w:bidi/>
        <w:jc w:val="both"/>
        <w:rPr>
          <w:rFonts w:ascii="Calibri" w:eastAsia="Calibri" w:hAnsi="Calibri" w:cs="B Zar"/>
          <w:sz w:val="24"/>
          <w:szCs w:val="24"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>اينجانب (نويسنده مسئول).......................................................... با درجه تحصيلي ....................................... و رتبه علمي...................</w:t>
      </w:r>
    </w:p>
    <w:p w14:paraId="03D95DF0" w14:textId="4F9CBBF8" w:rsidR="00470D2F" w:rsidRPr="00EE653F" w:rsidRDefault="00470D2F" w:rsidP="00470D2F">
      <w:pPr>
        <w:bidi/>
        <w:jc w:val="both"/>
        <w:rPr>
          <w:rFonts w:ascii="Calibri" w:eastAsia="Calibri" w:hAnsi="Calibri" w:cs="B Zar"/>
          <w:sz w:val="24"/>
          <w:szCs w:val="24"/>
          <w:rtl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>........................ شاغل در ................................................. درخواست بررسي و چاپ مقاله تحت ع</w:t>
      </w:r>
      <w:r w:rsidRPr="00EE653F">
        <w:rPr>
          <w:rFonts w:ascii="Calibri" w:eastAsia="Calibri" w:hAnsi="Calibri" w:cs="B Zar"/>
          <w:sz w:val="24"/>
          <w:szCs w:val="24"/>
          <w:rtl/>
        </w:rPr>
        <w:t>نوان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.......................................</w:t>
      </w:r>
      <w:r>
        <w:rPr>
          <w:rFonts w:ascii="Calibri" w:eastAsia="Calibri" w:hAnsi="Calibri" w:cs="B Zar"/>
          <w:sz w:val="24"/>
          <w:szCs w:val="24"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....................................................................................................................   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در نشريه </w:t>
      </w:r>
      <w:r w:rsidR="0066386C">
        <w:rPr>
          <w:rFonts w:ascii="Calibri" w:eastAsia="Calibri" w:hAnsi="Calibri" w:cs="B Zar" w:hint="cs"/>
          <w:sz w:val="24"/>
          <w:szCs w:val="24"/>
          <w:rtl/>
        </w:rPr>
        <w:t>زمین شناسی مهندسی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 را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دارد.</w:t>
      </w:r>
    </w:p>
    <w:p w14:paraId="44F56A13" w14:textId="77777777" w:rsidR="00470D2F" w:rsidRPr="00EE653F" w:rsidRDefault="00470D2F" w:rsidP="00470D2F">
      <w:pPr>
        <w:tabs>
          <w:tab w:val="right" w:pos="429"/>
          <w:tab w:val="right" w:pos="713"/>
        </w:tabs>
        <w:bidi/>
        <w:spacing w:after="0" w:line="276" w:lineRule="auto"/>
        <w:ind w:right="567"/>
        <w:jc w:val="both"/>
        <w:rPr>
          <w:rFonts w:cs="B Zar"/>
          <w:sz w:val="24"/>
          <w:szCs w:val="24"/>
          <w:rtl/>
        </w:rPr>
      </w:pPr>
      <w:r w:rsidRPr="00EE653F">
        <w:rPr>
          <w:rFonts w:cs="B Zar" w:hint="cs"/>
          <w:sz w:val="24"/>
          <w:szCs w:val="24"/>
          <w:rtl/>
        </w:rPr>
        <w:t>نويسندگان مقاله متعهد می‌شوند که:</w:t>
      </w:r>
    </w:p>
    <w:p w14:paraId="15F322FC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  <w:lang w:bidi="fa-IR"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- </w:t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مقاله ارسال شده حاصل کار تحقیقاتی نو و اصیل نویسنده</w:t>
      </w:r>
      <w:r w:rsidRPr="00EE653F">
        <w:rPr>
          <w:rFonts w:ascii="Calibri" w:eastAsia="Calibri" w:hAnsi="Calibri" w:cs="B Zar"/>
          <w:sz w:val="24"/>
          <w:szCs w:val="24"/>
          <w:rtl/>
          <w:lang w:bidi="fa-IR"/>
        </w:rPr>
        <w:softHyphen/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(گان) مندرج در صفحه اول مقاله می</w:t>
      </w:r>
      <w:r w:rsidRPr="00EE653F">
        <w:rPr>
          <w:rFonts w:ascii="Calibri" w:eastAsia="Calibri" w:hAnsi="Calibri" w:cs="B Zar"/>
          <w:sz w:val="24"/>
          <w:szCs w:val="24"/>
          <w:rtl/>
          <w:lang w:bidi="fa-IR"/>
        </w:rPr>
        <w:softHyphen/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باشد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 و تاکنون</w:t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 xml:space="preserve"> به هیچ زبان دیگری و در هیچ نشریه دیگری چاپ و منتشر نشده است و درحال حاضر در هیچ نشریه دیگری تحت بررسی نمی</w:t>
      </w:r>
      <w:r w:rsidRPr="00EE653F">
        <w:rPr>
          <w:rFonts w:ascii="Calibri" w:eastAsia="Calibri" w:hAnsi="Calibri" w:cs="B Zar"/>
          <w:sz w:val="24"/>
          <w:szCs w:val="24"/>
          <w:rtl/>
          <w:lang w:bidi="fa-IR"/>
        </w:rPr>
        <w:softHyphen/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باشد. چاپ این مقاله قانون حق نشر (</w:t>
      </w:r>
      <w:r w:rsidRPr="00EE653F">
        <w:rPr>
          <w:rFonts w:ascii="Times New Roman" w:hAnsi="Times New Roman" w:cs="B Zar"/>
          <w:sz w:val="24"/>
          <w:szCs w:val="24"/>
          <w:lang w:bidi="fa-IR"/>
        </w:rPr>
        <w:t>Copyright</w:t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) و یا هیچ قانون دیگری را نقض نمی</w:t>
      </w:r>
      <w:r w:rsidRPr="00EE653F">
        <w:rPr>
          <w:rFonts w:ascii="Calibri" w:eastAsia="Calibri" w:hAnsi="Calibri" w:cs="B Zar"/>
          <w:sz w:val="24"/>
          <w:szCs w:val="24"/>
          <w:rtl/>
          <w:lang w:bidi="fa-IR"/>
        </w:rPr>
        <w:softHyphen/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نماید.</w:t>
      </w:r>
    </w:p>
    <w:p w14:paraId="2B91ED59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>- تا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زما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تعیی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تکلیف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قال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د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شری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علوم زمین خوارزمی،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ز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رسال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آ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ب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سای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جلات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خودداری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ی‏شود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.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د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غی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ین‏صورت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شری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ی‏تواند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دام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بررسی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ی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قال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را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توقف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ماید</w:t>
      </w:r>
      <w:r w:rsidRPr="00EE653F">
        <w:rPr>
          <w:rFonts w:ascii="Calibri" w:eastAsia="Calibri" w:hAnsi="Calibri" w:cs="B Zar"/>
          <w:sz w:val="24"/>
          <w:szCs w:val="24"/>
          <w:rtl/>
        </w:rPr>
        <w:t>.</w:t>
      </w:r>
    </w:p>
    <w:p w14:paraId="184B33F8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>- مقال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تيج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فعاليت</w:t>
      </w:r>
      <w:r w:rsidRPr="00EE653F">
        <w:rPr>
          <w:rFonts w:ascii="Cambria" w:eastAsia="Calibri" w:hAnsi="Cambria" w:cs="B Zar" w:hint="cs"/>
          <w:sz w:val="24"/>
          <w:szCs w:val="24"/>
          <w:rtl/>
        </w:rPr>
        <w:t>‌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های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پژوهشي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ينجانب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و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همکارا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ب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ساس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پایا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ام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/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طرح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پژوهشی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ی‌باشد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و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تمامي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نويسندگا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در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ورد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رسال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قال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ب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اين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مجله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آگاهي</w:t>
      </w:r>
      <w:r w:rsidRPr="00EE653F">
        <w:rPr>
          <w:rFonts w:ascii="Calibri" w:eastAsia="Calibri" w:hAnsi="Calibri" w:cs="B Zar"/>
          <w:sz w:val="24"/>
          <w:szCs w:val="24"/>
          <w:rtl/>
        </w:rPr>
        <w:t xml:space="preserve"> </w:t>
      </w:r>
      <w:r w:rsidRPr="00EE653F">
        <w:rPr>
          <w:rFonts w:ascii="Calibri" w:eastAsia="Calibri" w:hAnsi="Calibri" w:cs="B Zar" w:hint="cs"/>
          <w:sz w:val="24"/>
          <w:szCs w:val="24"/>
          <w:rtl/>
        </w:rPr>
        <w:t>دارند</w:t>
      </w:r>
      <w:r w:rsidRPr="00EE653F">
        <w:rPr>
          <w:rFonts w:ascii="Calibri" w:eastAsia="Calibri" w:hAnsi="Calibri" w:cs="B Zar"/>
          <w:sz w:val="24"/>
          <w:szCs w:val="24"/>
          <w:rtl/>
        </w:rPr>
        <w:t>.</w:t>
      </w:r>
    </w:p>
    <w:p w14:paraId="18157342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- </w:t>
      </w:r>
      <w:r w:rsidRPr="00EE653F">
        <w:rPr>
          <w:rFonts w:ascii="Calibri" w:eastAsia="Calibri" w:hAnsi="Calibri" w:cs="B Zar"/>
          <w:sz w:val="24"/>
          <w:szCs w:val="24"/>
          <w:rtl/>
        </w:rPr>
        <w:t>اسامی نویسندگان و اولویت نام آنها پس از ارائه مقاله تغییر نخواهد کرد.</w:t>
      </w:r>
    </w:p>
    <w:p w14:paraId="09F36D5E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  <w:lang w:bidi="fa-IR"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 xml:space="preserve">- در مورد </w:t>
      </w: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مقالات مستخرج از پایان‌نامه، ضمن تأیید استاد راهنما، اسامی اساتید راهنما و مشاور در مقاله قید شده است.</w:t>
      </w:r>
    </w:p>
    <w:p w14:paraId="5AB76013" w14:textId="77777777" w:rsidR="00470D2F" w:rsidRPr="00EE653F" w:rsidRDefault="00470D2F" w:rsidP="00470D2F">
      <w:pPr>
        <w:bidi/>
        <w:spacing w:after="0" w:line="276" w:lineRule="auto"/>
        <w:jc w:val="both"/>
        <w:rPr>
          <w:rFonts w:ascii="Calibri" w:eastAsia="Calibri" w:hAnsi="Calibri" w:cs="B Zar"/>
          <w:sz w:val="24"/>
          <w:szCs w:val="24"/>
          <w:rtl/>
        </w:rPr>
      </w:pPr>
      <w:r w:rsidRPr="00EE653F">
        <w:rPr>
          <w:rFonts w:ascii="Calibri" w:eastAsia="Calibri" w:hAnsi="Calibri" w:cs="B Zar" w:hint="cs"/>
          <w:sz w:val="24"/>
          <w:szCs w:val="24"/>
          <w:rtl/>
        </w:rPr>
        <w:t>- کلیه حقوق مادی و معنوی این مقاله به مجله انتقال داده می</w:t>
      </w:r>
      <w:r w:rsidRPr="00EE653F">
        <w:rPr>
          <w:rFonts w:ascii="Calibri" w:eastAsia="Calibri" w:hAnsi="Calibri" w:cs="B Zar"/>
          <w:sz w:val="24"/>
          <w:szCs w:val="24"/>
          <w:rtl/>
        </w:rPr>
        <w:softHyphen/>
      </w:r>
      <w:r w:rsidRPr="00EE653F">
        <w:rPr>
          <w:rFonts w:ascii="Calibri" w:eastAsia="Calibri" w:hAnsi="Calibri" w:cs="B Zar" w:hint="cs"/>
          <w:sz w:val="24"/>
          <w:szCs w:val="24"/>
          <w:rtl/>
        </w:rPr>
        <w:t>شود.</w:t>
      </w:r>
    </w:p>
    <w:p w14:paraId="47EDAA32" w14:textId="77777777" w:rsidR="00470D2F" w:rsidRPr="00EE653F" w:rsidRDefault="00470D2F" w:rsidP="00470D2F">
      <w:pPr>
        <w:bidi/>
        <w:spacing w:after="0" w:line="276" w:lineRule="auto"/>
        <w:jc w:val="right"/>
        <w:rPr>
          <w:rFonts w:ascii="Calibri" w:eastAsia="Calibri" w:hAnsi="Calibri" w:cs="B Zar"/>
          <w:sz w:val="24"/>
          <w:szCs w:val="24"/>
          <w:rtl/>
          <w:lang w:bidi="fa-IR"/>
        </w:rPr>
      </w:pP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نويسنده مسئول</w:t>
      </w:r>
    </w:p>
    <w:p w14:paraId="03A70C38" w14:textId="77777777" w:rsidR="00470D2F" w:rsidRPr="00EE653F" w:rsidRDefault="00470D2F" w:rsidP="00470D2F">
      <w:pPr>
        <w:bidi/>
        <w:spacing w:after="0" w:line="276" w:lineRule="auto"/>
        <w:jc w:val="right"/>
        <w:rPr>
          <w:rFonts w:ascii="Calibri" w:eastAsia="Calibri" w:hAnsi="Calibri" w:cs="B Zar"/>
          <w:sz w:val="24"/>
          <w:szCs w:val="24"/>
          <w:rtl/>
          <w:lang w:bidi="fa-IR"/>
        </w:rPr>
      </w:pPr>
      <w:r w:rsidRPr="00EE653F">
        <w:rPr>
          <w:rFonts w:ascii="Calibri" w:eastAsia="Calibri" w:hAnsi="Calibri" w:cs="B Zar" w:hint="cs"/>
          <w:sz w:val="24"/>
          <w:szCs w:val="24"/>
          <w:rtl/>
          <w:lang w:bidi="fa-IR"/>
        </w:rPr>
        <w:t>امضا / تاريخ</w:t>
      </w:r>
    </w:p>
    <w:tbl>
      <w:tblPr>
        <w:tblStyle w:val="GridTable1Light"/>
        <w:tblpPr w:leftFromText="180" w:rightFromText="180" w:vertAnchor="text" w:horzAnchor="margin" w:tblpXSpec="center" w:tblpY="267"/>
        <w:bidiVisual/>
        <w:tblW w:w="4857" w:type="pct"/>
        <w:tblLayout w:type="fixed"/>
        <w:tblLook w:val="04A0" w:firstRow="1" w:lastRow="0" w:firstColumn="1" w:lastColumn="0" w:noHBand="0" w:noVBand="1"/>
      </w:tblPr>
      <w:tblGrid>
        <w:gridCol w:w="1739"/>
        <w:gridCol w:w="1590"/>
        <w:gridCol w:w="965"/>
        <w:gridCol w:w="1192"/>
        <w:gridCol w:w="1624"/>
        <w:gridCol w:w="1973"/>
      </w:tblGrid>
      <w:tr w:rsidR="00470D2F" w:rsidRPr="004F7983" w14:paraId="6DED1460" w14:textId="77777777" w:rsidTr="00435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shd w:val="clear" w:color="auto" w:fill="DFE3E5" w:themeFill="background2"/>
          </w:tcPr>
          <w:p w14:paraId="3A8C81D5" w14:textId="77777777" w:rsidR="00470D2F" w:rsidRPr="006A2735" w:rsidRDefault="00470D2F" w:rsidP="00435ED9">
            <w:pPr>
              <w:bidi/>
              <w:jc w:val="center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/>
                <w:sz w:val="20"/>
                <w:szCs w:val="20"/>
                <w:rtl/>
              </w:rPr>
              <w:t>نويسندگان</w:t>
            </w:r>
          </w:p>
        </w:tc>
        <w:tc>
          <w:tcPr>
            <w:tcW w:w="875" w:type="pct"/>
            <w:shd w:val="clear" w:color="auto" w:fill="DFE3E5" w:themeFill="background2"/>
          </w:tcPr>
          <w:p w14:paraId="3B5D98C7" w14:textId="77777777" w:rsidR="00470D2F" w:rsidRPr="006A2735" w:rsidRDefault="00470D2F" w:rsidP="00435ED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/>
                <w:sz w:val="20"/>
                <w:szCs w:val="20"/>
                <w:rtl/>
              </w:rPr>
              <w:t>نام و نام خانوادگي</w:t>
            </w:r>
          </w:p>
        </w:tc>
        <w:tc>
          <w:tcPr>
            <w:tcW w:w="531" w:type="pct"/>
            <w:shd w:val="clear" w:color="auto" w:fill="DFE3E5" w:themeFill="background2"/>
          </w:tcPr>
          <w:p w14:paraId="10BAE050" w14:textId="77777777" w:rsidR="00470D2F" w:rsidRPr="006A2735" w:rsidRDefault="00470D2F" w:rsidP="00435ED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/>
                <w:sz w:val="20"/>
                <w:szCs w:val="20"/>
                <w:rtl/>
              </w:rPr>
              <w:t>رتبه علمي</w:t>
            </w:r>
          </w:p>
        </w:tc>
        <w:tc>
          <w:tcPr>
            <w:tcW w:w="656" w:type="pct"/>
            <w:shd w:val="clear" w:color="auto" w:fill="DFE3E5" w:themeFill="background2"/>
          </w:tcPr>
          <w:p w14:paraId="6C3C249E" w14:textId="77777777" w:rsidR="00470D2F" w:rsidRPr="006A2735" w:rsidRDefault="00470D2F" w:rsidP="00435ED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 w:hint="cs"/>
                <w:sz w:val="20"/>
                <w:szCs w:val="20"/>
                <w:rtl/>
              </w:rPr>
              <w:t>دانشگاه</w:t>
            </w:r>
          </w:p>
        </w:tc>
        <w:tc>
          <w:tcPr>
            <w:tcW w:w="894" w:type="pct"/>
            <w:shd w:val="clear" w:color="auto" w:fill="DFE3E5" w:themeFill="background2"/>
          </w:tcPr>
          <w:p w14:paraId="5A55AD25" w14:textId="77777777" w:rsidR="00470D2F" w:rsidRPr="006A2735" w:rsidRDefault="00470D2F" w:rsidP="00435ED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 w:hint="cs"/>
                <w:sz w:val="20"/>
                <w:szCs w:val="20"/>
                <w:rtl/>
              </w:rPr>
              <w:t>شماره تلفن همراه</w:t>
            </w:r>
          </w:p>
        </w:tc>
        <w:tc>
          <w:tcPr>
            <w:tcW w:w="1086" w:type="pct"/>
            <w:shd w:val="clear" w:color="auto" w:fill="DFE3E5" w:themeFill="background2"/>
          </w:tcPr>
          <w:p w14:paraId="23E04613" w14:textId="77777777" w:rsidR="00470D2F" w:rsidRPr="006A2735" w:rsidRDefault="00470D2F" w:rsidP="00435ED9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B Zar"/>
                <w:sz w:val="20"/>
                <w:szCs w:val="20"/>
                <w:rtl/>
              </w:rPr>
            </w:pPr>
            <w:r w:rsidRPr="006A2735">
              <w:rPr>
                <w:rFonts w:eastAsia="Calibri" w:cs="B Zar"/>
                <w:sz w:val="20"/>
                <w:szCs w:val="20"/>
                <w:rtl/>
              </w:rPr>
              <w:t>امضاء</w:t>
            </w:r>
          </w:p>
        </w:tc>
      </w:tr>
      <w:tr w:rsidR="00470D2F" w:rsidRPr="004F7983" w14:paraId="433CC5E2" w14:textId="77777777" w:rsidTr="00435ED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shd w:val="clear" w:color="auto" w:fill="DFE3E5" w:themeFill="background2"/>
          </w:tcPr>
          <w:p w14:paraId="3B33A009" w14:textId="77777777" w:rsidR="00470D2F" w:rsidRPr="006A2735" w:rsidRDefault="00470D2F" w:rsidP="00435ED9">
            <w:pPr>
              <w:bidi/>
              <w:jc w:val="center"/>
              <w:rPr>
                <w:rFonts w:ascii="Calibri" w:eastAsia="Calibri" w:hAnsi="Calibri" w:cs="B Zar"/>
                <w:sz w:val="20"/>
                <w:szCs w:val="20"/>
                <w:rtl/>
              </w:rPr>
            </w:pPr>
            <w:r w:rsidRPr="006A2735">
              <w:rPr>
                <w:rFonts w:ascii="Calibri" w:eastAsia="Calibri" w:hAnsi="Calibri" w:cs="B Zar" w:hint="cs"/>
                <w:sz w:val="20"/>
                <w:szCs w:val="20"/>
                <w:rtl/>
              </w:rPr>
              <w:t>نویسندۀ اول</w:t>
            </w:r>
          </w:p>
        </w:tc>
        <w:tc>
          <w:tcPr>
            <w:tcW w:w="875" w:type="pct"/>
          </w:tcPr>
          <w:p w14:paraId="468F482B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531" w:type="pct"/>
          </w:tcPr>
          <w:p w14:paraId="01D07DBB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656" w:type="pct"/>
          </w:tcPr>
          <w:p w14:paraId="367415D3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894" w:type="pct"/>
          </w:tcPr>
          <w:p w14:paraId="1E75FD8C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1086" w:type="pct"/>
          </w:tcPr>
          <w:p w14:paraId="2F8CAFB0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</w:tr>
      <w:tr w:rsidR="00470D2F" w:rsidRPr="004F7983" w14:paraId="69FC3DE1" w14:textId="77777777" w:rsidTr="00435ED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shd w:val="clear" w:color="auto" w:fill="DFE3E5" w:themeFill="background2"/>
          </w:tcPr>
          <w:p w14:paraId="0D804BDE" w14:textId="77777777" w:rsidR="00470D2F" w:rsidRPr="006A2735" w:rsidRDefault="00470D2F" w:rsidP="00435ED9">
            <w:pPr>
              <w:jc w:val="center"/>
              <w:rPr>
                <w:rFonts w:ascii="Calibri" w:eastAsia="Calibri" w:hAnsi="Calibri" w:cs="B Zar"/>
                <w:sz w:val="20"/>
                <w:szCs w:val="20"/>
              </w:rPr>
            </w:pPr>
            <w:r w:rsidRPr="006A2735">
              <w:rPr>
                <w:rFonts w:ascii="Calibri" w:eastAsia="Calibri" w:hAnsi="Calibri" w:cs="B Zar" w:hint="cs"/>
                <w:sz w:val="20"/>
                <w:szCs w:val="20"/>
                <w:rtl/>
              </w:rPr>
              <w:t>نویسندۀ دوم</w:t>
            </w:r>
          </w:p>
        </w:tc>
        <w:tc>
          <w:tcPr>
            <w:tcW w:w="875" w:type="pct"/>
          </w:tcPr>
          <w:p w14:paraId="0DEB322F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531" w:type="pct"/>
          </w:tcPr>
          <w:p w14:paraId="12F0E0D6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656" w:type="pct"/>
          </w:tcPr>
          <w:p w14:paraId="3DEE2837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894" w:type="pct"/>
          </w:tcPr>
          <w:p w14:paraId="7489A1D7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1086" w:type="pct"/>
          </w:tcPr>
          <w:p w14:paraId="5F12A978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</w:tr>
      <w:tr w:rsidR="00470D2F" w:rsidRPr="004F7983" w14:paraId="4B40B5DD" w14:textId="77777777" w:rsidTr="00435ED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shd w:val="clear" w:color="auto" w:fill="DFE3E5" w:themeFill="background2"/>
          </w:tcPr>
          <w:p w14:paraId="0CDEC00D" w14:textId="77777777" w:rsidR="00470D2F" w:rsidRPr="006A2735" w:rsidRDefault="00470D2F" w:rsidP="00435ED9">
            <w:pPr>
              <w:jc w:val="center"/>
              <w:rPr>
                <w:rFonts w:ascii="Calibri" w:eastAsia="Calibri" w:hAnsi="Calibri" w:cs="B Zar"/>
                <w:sz w:val="20"/>
                <w:szCs w:val="20"/>
              </w:rPr>
            </w:pPr>
            <w:r w:rsidRPr="006A2735">
              <w:rPr>
                <w:rFonts w:ascii="Calibri" w:eastAsia="Calibri" w:hAnsi="Calibri" w:cs="B Zar" w:hint="cs"/>
                <w:sz w:val="20"/>
                <w:szCs w:val="20"/>
                <w:rtl/>
              </w:rPr>
              <w:t>نویسندۀ سوم</w:t>
            </w:r>
          </w:p>
        </w:tc>
        <w:tc>
          <w:tcPr>
            <w:tcW w:w="875" w:type="pct"/>
          </w:tcPr>
          <w:p w14:paraId="587A67FF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531" w:type="pct"/>
          </w:tcPr>
          <w:p w14:paraId="6AF48118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656" w:type="pct"/>
          </w:tcPr>
          <w:p w14:paraId="41095F4B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894" w:type="pct"/>
          </w:tcPr>
          <w:p w14:paraId="1F99978A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1086" w:type="pct"/>
          </w:tcPr>
          <w:p w14:paraId="6257540F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</w:tr>
      <w:tr w:rsidR="00470D2F" w:rsidRPr="004F7983" w14:paraId="21DC7955" w14:textId="77777777" w:rsidTr="00435ED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shd w:val="clear" w:color="auto" w:fill="DFE3E5" w:themeFill="background2"/>
          </w:tcPr>
          <w:p w14:paraId="0C8DC724" w14:textId="77777777" w:rsidR="00470D2F" w:rsidRPr="006A2735" w:rsidRDefault="00470D2F" w:rsidP="00435ED9">
            <w:pPr>
              <w:bidi/>
              <w:jc w:val="center"/>
              <w:rPr>
                <w:rFonts w:ascii="Calibri" w:eastAsia="Calibri" w:hAnsi="Calibri" w:cs="B Zar"/>
                <w:sz w:val="20"/>
                <w:szCs w:val="20"/>
                <w:rtl/>
              </w:rPr>
            </w:pPr>
            <w:r w:rsidRPr="006A2735">
              <w:rPr>
                <w:rFonts w:ascii="Calibri" w:eastAsia="Calibri" w:hAnsi="Calibri" w:cs="B Zar" w:hint="cs"/>
                <w:sz w:val="20"/>
                <w:szCs w:val="20"/>
                <w:rtl/>
              </w:rPr>
              <w:t>نویسندۀ چهارم</w:t>
            </w:r>
          </w:p>
        </w:tc>
        <w:tc>
          <w:tcPr>
            <w:tcW w:w="875" w:type="pct"/>
          </w:tcPr>
          <w:p w14:paraId="361D5A1D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531" w:type="pct"/>
          </w:tcPr>
          <w:p w14:paraId="1F16E08E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656" w:type="pct"/>
          </w:tcPr>
          <w:p w14:paraId="4BB16F24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894" w:type="pct"/>
          </w:tcPr>
          <w:p w14:paraId="7101A3D3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  <w:tc>
          <w:tcPr>
            <w:tcW w:w="1086" w:type="pct"/>
          </w:tcPr>
          <w:p w14:paraId="66F6B722" w14:textId="77777777" w:rsidR="00470D2F" w:rsidRPr="006A2735" w:rsidRDefault="00470D2F" w:rsidP="00435ED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Zar"/>
                <w:rtl/>
              </w:rPr>
            </w:pPr>
          </w:p>
        </w:tc>
      </w:tr>
    </w:tbl>
    <w:p w14:paraId="313CD0EE" w14:textId="052802C5" w:rsidR="00107629" w:rsidRDefault="00107629" w:rsidP="00470D2F"/>
    <w:sectPr w:rsidR="00107629" w:rsidSect="00107629">
      <w:headerReference w:type="default" r:id="rId7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62601" w14:textId="77777777" w:rsidR="007B3AC4" w:rsidRDefault="007B3AC4" w:rsidP="00FA1CD8">
      <w:pPr>
        <w:spacing w:after="0" w:line="240" w:lineRule="auto"/>
      </w:pPr>
      <w:r>
        <w:separator/>
      </w:r>
    </w:p>
  </w:endnote>
  <w:endnote w:type="continuationSeparator" w:id="0">
    <w:p w14:paraId="5901BB19" w14:textId="77777777" w:rsidR="007B3AC4" w:rsidRDefault="007B3AC4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C9BD7" w14:textId="77777777" w:rsidR="007B3AC4" w:rsidRDefault="007B3AC4" w:rsidP="00FA1CD8">
      <w:pPr>
        <w:spacing w:after="0" w:line="240" w:lineRule="auto"/>
      </w:pPr>
      <w:r>
        <w:separator/>
      </w:r>
    </w:p>
  </w:footnote>
  <w:footnote w:type="continuationSeparator" w:id="0">
    <w:p w14:paraId="40A1FAB4" w14:textId="77777777" w:rsidR="007B3AC4" w:rsidRDefault="007B3AC4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7A8CF" w14:textId="405783FF" w:rsidR="00FA1CD8" w:rsidRDefault="00AB04FB" w:rsidP="00AB04FB">
    <w:pPr>
      <w:pStyle w:val="Header"/>
      <w:bidi/>
      <w:rPr>
        <w:rFonts w:hint="cs"/>
        <w:rtl/>
        <w:lang w:bidi="fa-IR"/>
      </w:rPr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C13709C" wp14:editId="2EAB3685">
              <wp:simplePos x="0" y="0"/>
              <wp:positionH relativeFrom="column">
                <wp:posOffset>4343400</wp:posOffset>
              </wp:positionH>
              <wp:positionV relativeFrom="paragraph">
                <wp:posOffset>295275</wp:posOffset>
              </wp:positionV>
              <wp:extent cx="1133475" cy="2857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3347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BEAD1A7" w14:textId="77777777" w:rsidR="000F3C90" w:rsidRPr="003F095F" w:rsidRDefault="000F3C90" w:rsidP="000F3C90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5C551351" w14:textId="58F2210D" w:rsidR="00366377" w:rsidRPr="00366377" w:rsidRDefault="00366377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1370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42pt;margin-top:23.25pt;width:89.2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" filled="f" stroked="f" strokeweight=".5pt">
              <v:textbox>
                <w:txbxContent>
                  <w:p w14:paraId="5BEAD1A7" w14:textId="77777777" w:rsidR="000F3C90" w:rsidRPr="003F095F" w:rsidRDefault="000F3C90" w:rsidP="000F3C90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5C551351" w14:textId="58F2210D" w:rsidR="00366377" w:rsidRPr="00366377" w:rsidRDefault="00366377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0DDEF813" wp14:editId="3DDFBAC8">
          <wp:extent cx="485775" cy="485775"/>
          <wp:effectExtent l="0" t="0" r="9525" b="9525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6060" cy="486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631A3C0" wp14:editId="1EA607A7">
              <wp:simplePos x="0" y="0"/>
              <wp:positionH relativeFrom="margin">
                <wp:align>center</wp:align>
              </wp:positionH>
              <wp:positionV relativeFrom="paragraph">
                <wp:posOffset>656590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F8659C4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1.7pt" to="470.45pt,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" strokecolor="#5a5a5a [2109]" strokeweight="1.5pt">
              <w10:wrap anchorx="margin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1A8A6DE" wp14:editId="0074108A">
              <wp:simplePos x="0" y="0"/>
              <wp:positionH relativeFrom="column">
                <wp:posOffset>3876675</wp:posOffset>
              </wp:positionH>
              <wp:positionV relativeFrom="paragraph">
                <wp:posOffset>27940</wp:posOffset>
              </wp:positionV>
              <wp:extent cx="1562100" cy="33337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2100" cy="333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F0F9DB" w14:textId="77777777" w:rsidR="003F095F" w:rsidRPr="003F095F" w:rsidRDefault="003F095F" w:rsidP="00E27A85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A8A6DE" id="Text Box 2" o:spid="_x0000_s1027" type="#_x0000_t202" style="position:absolute;left:0;text-align:left;margin-left:305.25pt;margin-top:2.2pt;width:123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" filled="f" stroked="f" strokeweight=".5pt">
              <v:textbox>
                <w:txbxContent>
                  <w:p w14:paraId="40F0F9DB" w14:textId="77777777" w:rsidR="003F095F" w:rsidRPr="003F095F" w:rsidRDefault="003F095F" w:rsidP="00E27A85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</w:txbxContent>
              </v:textbox>
            </v:shape>
          </w:pict>
        </mc:Fallback>
      </mc:AlternateContent>
    </w:r>
    <w:r w:rsidR="005852E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F0427A" wp14:editId="23925972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6592F4" id="Straight Connector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" strokecolor="#5a5a5a [2109]" strokeweight="1.5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0624BD"/>
    <w:rsid w:val="000979C6"/>
    <w:rsid w:val="000A41D0"/>
    <w:rsid w:val="000F3C90"/>
    <w:rsid w:val="00107629"/>
    <w:rsid w:val="001274F0"/>
    <w:rsid w:val="001C5DBC"/>
    <w:rsid w:val="002F7888"/>
    <w:rsid w:val="003041FA"/>
    <w:rsid w:val="00366377"/>
    <w:rsid w:val="003F095F"/>
    <w:rsid w:val="00470D2F"/>
    <w:rsid w:val="0050119E"/>
    <w:rsid w:val="0052017C"/>
    <w:rsid w:val="005852E9"/>
    <w:rsid w:val="005D1876"/>
    <w:rsid w:val="0066386C"/>
    <w:rsid w:val="0069213B"/>
    <w:rsid w:val="007B3AC4"/>
    <w:rsid w:val="00896C5C"/>
    <w:rsid w:val="00977AA3"/>
    <w:rsid w:val="00993DA0"/>
    <w:rsid w:val="00A66687"/>
    <w:rsid w:val="00AB04FB"/>
    <w:rsid w:val="00AD6DCF"/>
    <w:rsid w:val="00AF6B03"/>
    <w:rsid w:val="00C343CC"/>
    <w:rsid w:val="00E27A85"/>
    <w:rsid w:val="00E40525"/>
    <w:rsid w:val="00FA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GridTable1Light">
    <w:name w:val="Grid Table 1 Light"/>
    <w:basedOn w:val="TableNormal"/>
    <w:uiPriority w:val="46"/>
    <w:rsid w:val="00470D2F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4AE4F-498C-4B68-B987-4910D158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khu-user</cp:lastModifiedBy>
  <cp:revision>4</cp:revision>
  <dcterms:created xsi:type="dcterms:W3CDTF">2023-12-06T19:44:00Z</dcterms:created>
  <dcterms:modified xsi:type="dcterms:W3CDTF">2023-12-31T10:01:00Z</dcterms:modified>
</cp:coreProperties>
</file>